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56B9C" w14:textId="77777777" w:rsidR="00E57D06" w:rsidRPr="0043436F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</w:rPr>
      </w:pPr>
    </w:p>
    <w:p w14:paraId="262E0CDA" w14:textId="77777777" w:rsidR="00E57D06" w:rsidRPr="00AB48BD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4FAFBE1E" w14:textId="77777777" w:rsidR="00B34C42" w:rsidRPr="000F7016" w:rsidRDefault="00B34C42" w:rsidP="00B34C42">
      <w:pPr>
        <w:pStyle w:val="Nadpis2"/>
      </w:pPr>
      <w:r w:rsidRPr="000F7016">
        <w:t xml:space="preserve">čestné </w:t>
      </w:r>
      <w:proofErr w:type="spellStart"/>
      <w:r w:rsidRPr="000F7016">
        <w:t>vyhlásenie</w:t>
      </w:r>
      <w:proofErr w:type="spellEnd"/>
      <w:r w:rsidRPr="000F7016">
        <w:t xml:space="preserve"> </w:t>
      </w:r>
      <w:proofErr w:type="spellStart"/>
      <w:r w:rsidRPr="000F7016">
        <w:t>uchádzača</w:t>
      </w:r>
      <w:proofErr w:type="spellEnd"/>
      <w:r w:rsidRPr="000F7016"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3E882608" w:rsidR="00B34C42" w:rsidRPr="00B34C42" w:rsidRDefault="00B34C42" w:rsidP="00B34C42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„</w:t>
      </w:r>
      <w:r w:rsidR="00BF0BBD" w:rsidRPr="00BF0BBD">
        <w:rPr>
          <w:rFonts w:ascii="Arial Narrow" w:hAnsi="Arial Narrow"/>
          <w:b/>
          <w:bCs/>
          <w:sz w:val="24"/>
          <w:szCs w:val="24"/>
        </w:rPr>
        <w:t>Nákup výpočtovej techniky pre zabezpečenie potrieb sekcie Inštitútu správnych a bezpečnostných analýz</w:t>
      </w:r>
      <w:r w:rsidRPr="00BF0BBD">
        <w:rPr>
          <w:rFonts w:ascii="Arial Narrow" w:hAnsi="Arial Narrow" w:cs="Helvetica"/>
          <w:b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bookmarkStart w:id="0" w:name="_GoBack"/>
      <w:bookmarkEnd w:id="0"/>
      <w:r w:rsidRPr="000F7016">
        <w:rPr>
          <w:rFonts w:ascii="Arial Narrow" w:hAnsi="Arial Narrow" w:cs="Times New Roman"/>
          <w:sz w:val="24"/>
          <w:szCs w:val="24"/>
        </w:rPr>
        <w:t xml:space="preserve">zadávanou s použitím dynamického nákupného systému s názvom „IKT zariadenia DNS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5F4D9C18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F6A1BF0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4BE8A25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8EC37" w14:textId="77777777" w:rsidR="00BD44FA" w:rsidRDefault="00BD44FA" w:rsidP="00DF3A42">
      <w:r>
        <w:separator/>
      </w:r>
    </w:p>
  </w:endnote>
  <w:endnote w:type="continuationSeparator" w:id="0">
    <w:p w14:paraId="6D222818" w14:textId="77777777" w:rsidR="00BD44FA" w:rsidRDefault="00BD44FA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31C2D3" w14:textId="77777777" w:rsidR="00BD44FA" w:rsidRDefault="00BD44FA" w:rsidP="00DF3A42">
      <w:r>
        <w:separator/>
      </w:r>
    </w:p>
  </w:footnote>
  <w:footnote w:type="continuationSeparator" w:id="0">
    <w:p w14:paraId="3A9E7846" w14:textId="77777777" w:rsidR="00BD44FA" w:rsidRDefault="00BD44FA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tzQxMjcwNbUwsTBX0lEKTi0uzszPAykwrAUATqkqDiwAAAA="/>
  </w:docVars>
  <w:rsids>
    <w:rsidRoot w:val="00E57D06"/>
    <w:rsid w:val="00081B3E"/>
    <w:rsid w:val="000B50BE"/>
    <w:rsid w:val="00212146"/>
    <w:rsid w:val="002374A3"/>
    <w:rsid w:val="003B2750"/>
    <w:rsid w:val="0043436F"/>
    <w:rsid w:val="00555FCB"/>
    <w:rsid w:val="00596FCF"/>
    <w:rsid w:val="005C73B9"/>
    <w:rsid w:val="005D22AE"/>
    <w:rsid w:val="00691536"/>
    <w:rsid w:val="006D7ECF"/>
    <w:rsid w:val="006E681D"/>
    <w:rsid w:val="007C0126"/>
    <w:rsid w:val="007D5BD0"/>
    <w:rsid w:val="007D7312"/>
    <w:rsid w:val="008022BE"/>
    <w:rsid w:val="00821A09"/>
    <w:rsid w:val="00854954"/>
    <w:rsid w:val="00A130B4"/>
    <w:rsid w:val="00A566DA"/>
    <w:rsid w:val="00A83926"/>
    <w:rsid w:val="00A85D80"/>
    <w:rsid w:val="00AB48BD"/>
    <w:rsid w:val="00B173C2"/>
    <w:rsid w:val="00B34C42"/>
    <w:rsid w:val="00BD44FA"/>
    <w:rsid w:val="00BD7F42"/>
    <w:rsid w:val="00BF0BBD"/>
    <w:rsid w:val="00C0484F"/>
    <w:rsid w:val="00C16298"/>
    <w:rsid w:val="00C41726"/>
    <w:rsid w:val="00CC31D9"/>
    <w:rsid w:val="00D1134A"/>
    <w:rsid w:val="00DD72C5"/>
    <w:rsid w:val="00DF3A42"/>
    <w:rsid w:val="00E57D06"/>
    <w:rsid w:val="00EE007A"/>
    <w:rsid w:val="00F80E8F"/>
    <w:rsid w:val="00FB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  <w15:docId w15:val="{BAC2564A-9B7F-4C2D-A047-369F80918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zef Kubinec</cp:lastModifiedBy>
  <cp:revision>6</cp:revision>
  <dcterms:created xsi:type="dcterms:W3CDTF">2019-04-24T09:09:00Z</dcterms:created>
  <dcterms:modified xsi:type="dcterms:W3CDTF">2022-08-05T13:24:00Z</dcterms:modified>
</cp:coreProperties>
</file>